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C7B1496" w14:textId="4E76162D" w:rsidR="00D373B8" w:rsidRDefault="00B820D1" w:rsidP="00702802">
      <w:pPr>
        <w:jc w:val="center"/>
        <w:rPr>
          <w:b/>
          <w:bCs/>
        </w:rPr>
      </w:pPr>
      <w:r>
        <w:rPr>
          <w:rFonts w:hint="eastAsia"/>
          <w:b/>
          <w:noProof/>
          <w:lang w:eastAsia="en-US"/>
        </w:rPr>
        <w:drawing>
          <wp:inline distT="0" distB="0" distL="0" distR="0" wp14:anchorId="54B059F3" wp14:editId="559FE617">
            <wp:extent cx="3422210" cy="647514"/>
            <wp:effectExtent l="0" t="0" r="0" b="635"/>
            <wp:docPr id="3" name="Picture 3" descr="A close up of a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close up of a logo&#10;&#10;Description automatically generated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50543" cy="6717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3FC63C" w14:textId="47D285F2" w:rsidR="00B820D1" w:rsidRPr="0071727B" w:rsidRDefault="004872D5" w:rsidP="0071727B">
      <w:pPr>
        <w:jc w:val="center"/>
        <w:rPr>
          <w:b/>
          <w:bCs/>
          <w:sz w:val="32"/>
          <w:szCs w:val="32"/>
        </w:rPr>
      </w:pPr>
      <w:r>
        <w:rPr>
          <w:rFonts w:hint="eastAsia"/>
          <w:b/>
          <w:sz w:val="32"/>
        </w:rPr>
        <w:t>有问题一起解决</w:t>
      </w:r>
    </w:p>
    <w:p w14:paraId="52AD843E" w14:textId="77777777" w:rsidR="00A70BF3" w:rsidRDefault="00A70BF3" w:rsidP="00A70BF3">
      <w:pPr>
        <w:jc w:val="both"/>
        <w:rPr>
          <w:sz w:val="40"/>
          <w:szCs w:val="40"/>
        </w:rPr>
      </w:pPr>
    </w:p>
    <w:p w14:paraId="2F70B1BC" w14:textId="5B13178B" w:rsidR="00A70BF3" w:rsidRDefault="00A70BF3" w:rsidP="007F7689">
      <w:pPr>
        <w:rPr>
          <w:sz w:val="40"/>
          <w:szCs w:val="40"/>
        </w:rPr>
      </w:pPr>
      <w:r>
        <w:rPr>
          <w:rFonts w:hint="eastAsia"/>
          <w:sz w:val="40"/>
        </w:rPr>
        <w:t>很多家长担心孩子的心理健康，但是他们不知道该上哪儿寻找帮助或者从哪里着手。</w:t>
      </w:r>
      <w:r>
        <w:rPr>
          <w:rFonts w:hint="eastAsia"/>
          <w:b/>
          <w:bCs/>
          <w:sz w:val="40"/>
        </w:rPr>
        <w:t>HandholdMA.org</w:t>
      </w:r>
      <w:r>
        <w:rPr>
          <w:rFonts w:hint="eastAsia"/>
          <w:sz w:val="40"/>
        </w:rPr>
        <w:t>能够为您提供帮助！</w:t>
      </w:r>
    </w:p>
    <w:p w14:paraId="0E6A5565" w14:textId="31B75053" w:rsidR="00A70BF3" w:rsidRPr="00A70BF3" w:rsidRDefault="00AD4A64" w:rsidP="00A70BF3">
      <w:pPr>
        <w:jc w:val="both"/>
        <w:rPr>
          <w:sz w:val="40"/>
          <w:szCs w:val="40"/>
        </w:rPr>
      </w:pPr>
      <w:bookmarkStart w:id="0" w:name="_GoBack"/>
      <w:bookmarkEnd w:id="0"/>
      <w:r>
        <w:rPr>
          <w:rFonts w:hint="eastAsia"/>
          <w:b/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178F071" wp14:editId="33F782ED">
                <wp:simplePos x="0" y="0"/>
                <wp:positionH relativeFrom="column">
                  <wp:posOffset>2910321</wp:posOffset>
                </wp:positionH>
                <wp:positionV relativeFrom="paragraph">
                  <wp:posOffset>76200</wp:posOffset>
                </wp:positionV>
                <wp:extent cx="2218690" cy="1633855"/>
                <wp:effectExtent l="19050" t="0" r="29210" b="61595"/>
                <wp:wrapNone/>
                <wp:docPr id="21" name="Cloud Callout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18690" cy="1633855"/>
                        </a:xfrm>
                        <a:prstGeom prst="cloudCallout">
                          <a:avLst>
                            <a:gd name="adj1" fmla="val -36677"/>
                            <a:gd name="adj2" fmla="val 47578"/>
                          </a:avLst>
                        </a:prstGeom>
                        <a:gradFill flip="none" rotWithShape="1">
                          <a:gsLst>
                            <a:gs pos="0">
                              <a:schemeClr val="accent1">
                                <a:lumMod val="60000"/>
                                <a:lumOff val="40000"/>
                                <a:shade val="30000"/>
                                <a:satMod val="115000"/>
                              </a:schemeClr>
                            </a:gs>
                            <a:gs pos="50000">
                              <a:schemeClr val="accent1">
                                <a:lumMod val="60000"/>
                                <a:lumOff val="40000"/>
                                <a:shade val="67500"/>
                                <a:satMod val="115000"/>
                              </a:schemeClr>
                            </a:gs>
                            <a:gs pos="100000">
                              <a:schemeClr val="accent1">
                                <a:lumMod val="60000"/>
                                <a:lumOff val="40000"/>
                                <a:shade val="100000"/>
                                <a:satMod val="115000"/>
                              </a:schemeClr>
                            </a:gs>
                          </a:gsLst>
                          <a:lin ang="2700000" scaled="1"/>
                          <a:tileRect/>
                        </a:gradFill>
                      </wps:spPr>
                      <wps:style>
                        <a:lnRef idx="3">
                          <a:schemeClr val="lt1"/>
                        </a:lnRef>
                        <a:fillRef idx="1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27EFCB9" w14:textId="29162079" w:rsidR="0071727B" w:rsidRPr="0071727B" w:rsidRDefault="0071727B" w:rsidP="0071727B">
                            <w:pPr>
                              <w:jc w:val="center"/>
                              <w:rPr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hint="eastAsia"/>
                                <w:sz w:val="36"/>
                              </w:rPr>
                              <w:t>谁能帮忙？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106" coordsize="21600,21600" o:spt="106" adj="1350,25920" path="ar,7165,4345,13110,1950,7185,1080,12690,475,11732,4835,17650,1080,12690,2910,17640,2387,9757,10107,20300,2910,17640,8235,19545,7660,12382,14412,21597,8235,19545,14280,18330,12910,11080,18695,18947,14280,18330,18690,15045,14822,5862,21597,15082,18690,15045,20895,7665,15772,2592,21105,9865,20895,7665,19140,2715,14330,,19187,6595,19140,2715,14910,1170,10992,,15357,5945,14910,1170,11250,1665,6692,650,12025,7917,11250,1665,7005,2580,1912,1972,8665,11162,7005,2580,1950,7185xear,7165,4345,13110,1080,12690,2340,13080nfear475,11732,4835,17650,2910,17640,3465,17445nfear7660,12382,14412,21597,7905,18675,8235,19545nfear7660,12382,14412,21597,14280,18330,14400,17370nfear12910,11080,18695,18947,18690,15045,17070,11475nfear15772,2592,21105,9865,20175,9015,20895,7665nfear14330,,19187,6595,19200,3345,19140,2715nfear14330,,19187,6595,14910,1170,14550,1980nfear10992,,15357,5945,11250,1665,11040,2340nfear1912,1972,8665,11162,7650,3270,7005,2580nfear1912,1972,8665,11162,1950,7185,2070,7890nfem@23@37qx@35@24@23@36@34@24@23@37xem@16@33qx@31@17@16@32@30@17@16@33xem@38@29qx@27@39@38@28@26@39@38@29xe">
                <v:formulas>
                  <v:f eqn="sum #0 0 10800"/>
                  <v:f eqn="sum #1 0 10800"/>
                  <v:f eqn="cosatan2 10800 @0 @1"/>
                  <v:f eqn="sinatan2 10800 @0 @1"/>
                  <v:f eqn="sum @2 10800 0"/>
                  <v:f eqn="sum @3 10800 0"/>
                  <v:f eqn="sum @4 0 #0"/>
                  <v:f eqn="sum @5 0 #1"/>
                  <v:f eqn="mod @6 @7 0"/>
                  <v:f eqn="prod 600 11 1"/>
                  <v:f eqn="sum @8 0 @9"/>
                  <v:f eqn="prod @10 1 3"/>
                  <v:f eqn="prod 600 3 1"/>
                  <v:f eqn="sum @11 @12 0"/>
                  <v:f eqn="prod @13 @6 @8"/>
                  <v:f eqn="prod @13 @7 @8"/>
                  <v:f eqn="sum @14 #0 0"/>
                  <v:f eqn="sum @15 #1 0"/>
                  <v:f eqn="prod 600 8 1"/>
                  <v:f eqn="prod @11 2 1"/>
                  <v:f eqn="sum @18 @19 0"/>
                  <v:f eqn="prod @20 @6 @8"/>
                  <v:f eqn="prod @20 @7 @8"/>
                  <v:f eqn="sum @21 #0 0"/>
                  <v:f eqn="sum @22 #1 0"/>
                  <v:f eqn="prod 600 2 1"/>
                  <v:f eqn="sum #0 600 0"/>
                  <v:f eqn="sum #0 0 600"/>
                  <v:f eqn="sum #1 600 0"/>
                  <v:f eqn="sum #1 0 600"/>
                  <v:f eqn="sum @16 @25 0"/>
                  <v:f eqn="sum @16 0 @25"/>
                  <v:f eqn="sum @17 @25 0"/>
                  <v:f eqn="sum @17 0 @25"/>
                  <v:f eqn="sum @23 @12 0"/>
                  <v:f eqn="sum @23 0 @12"/>
                  <v:f eqn="sum @24 @12 0"/>
                  <v:f eqn="sum @24 0 @12"/>
                  <v:f eqn="val #0"/>
                  <v:f eqn="val #1"/>
                </v:formulas>
                <v:path o:extrusionok="f" o:connecttype="custom" o:connectlocs="67,10800;10800,21577;21582,10800;10800,1235;@38,@39" textboxrect="2977,3262,17087,17337"/>
                <v:handles>
                  <v:h position="#0,#1"/>
                </v:handles>
                <o:complex v:ext="view"/>
              </v:shapetype>
              <v:shape id="Cloud Callout 21" o:spid="_x0000_s1026" type="#_x0000_t106" style="position:absolute;left:0;text-align:left;margin-left:229.15pt;margin-top:6pt;width:174.7pt;height:128.6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" adj="2878,21077" fillcolor="#8eaadb [1940]" strokecolor="white [3201]" strokeweight="1.5pt">
                <v:fill color2="#8eaadb [1940]" rotate="t" angle="45" colors="0 #4d6183;.5 #728dbd;1 #89a9e1" focus="100%" type="gradient"/>
                <v:stroke joinstyle="miter"/>
                <v:textbox>
                  <w:txbxContent>
                    <w:p w14:paraId="027EFCB9" w14:textId="29162079" w:rsidR="0071727B" w:rsidRPr="0071727B" w:rsidRDefault="0071727B" w:rsidP="0071727B">
                      <w:pPr>
                        <w:jc w:val="center"/>
                        <w:rPr>
                          <w:sz w:val="36"/>
                          <w:szCs w:val="36"/>
                        </w:rPr>
                      </w:pPr>
                      <w:r>
                        <w:rPr>
                          <w:rFonts w:hint="eastAsia"/>
                          <w:sz w:val="36"/>
                        </w:rPr>
                        <w:t>谁能帮忙？</w:t>
                      </w:r>
                    </w:p>
                  </w:txbxContent>
                </v:textbox>
              </v:shape>
            </w:pict>
          </mc:Fallback>
        </mc:AlternateContent>
      </w:r>
    </w:p>
    <w:p w14:paraId="770C9093" w14:textId="79F0F366" w:rsidR="0071727B" w:rsidRDefault="00D16392" w:rsidP="004872D5">
      <w:pPr>
        <w:jc w:val="both"/>
        <w:rPr>
          <w:noProof/>
          <w:sz w:val="40"/>
          <w:szCs w:val="40"/>
        </w:rPr>
      </w:pPr>
      <w:r>
        <w:rPr>
          <w:rFonts w:hint="eastAsia"/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1D19FF3" wp14:editId="7AFAAB79">
                <wp:simplePos x="0" y="0"/>
                <wp:positionH relativeFrom="column">
                  <wp:posOffset>-260581</wp:posOffset>
                </wp:positionH>
                <wp:positionV relativeFrom="paragraph">
                  <wp:posOffset>193040</wp:posOffset>
                </wp:positionV>
                <wp:extent cx="2264006" cy="1799359"/>
                <wp:effectExtent l="25400" t="12700" r="149225" b="29845"/>
                <wp:wrapNone/>
                <wp:docPr id="13" name="Cloud Callout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64006" cy="1799359"/>
                        </a:xfrm>
                        <a:prstGeom prst="cloudCallout">
                          <a:avLst>
                            <a:gd name="adj1" fmla="val 52775"/>
                            <a:gd name="adj2" fmla="val 28287"/>
                          </a:avLst>
                        </a:prstGeom>
                        <a:solidFill>
                          <a:schemeClr val="accent5">
                            <a:lumMod val="75000"/>
                          </a:schemeClr>
                        </a:solidFill>
                      </wps:spPr>
                      <wps:style>
                        <a:lnRef idx="3">
                          <a:schemeClr val="lt1"/>
                        </a:lnRef>
                        <a:fillRef idx="1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E8BEA44" w14:textId="5809ADCF" w:rsidR="004872D5" w:rsidRPr="0071727B" w:rsidRDefault="004872D5" w:rsidP="004872D5">
                            <w:pPr>
                              <w:jc w:val="center"/>
                              <w:rPr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hint="eastAsia"/>
                                <w:sz w:val="36"/>
                              </w:rPr>
                              <w:t>我应该担心吗？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71D19FF3" id="Cloud Callout 13" o:spid="_x0000_s1027" type="#_x0000_t106" style="position:absolute;left:0;text-align:left;margin-left:-20.5pt;margin-top:15.2pt;width:178.25pt;height:141.7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" adj="22199,16910" fillcolor="#2e74b5 [2408]" strokecolor="white [3201]" strokeweight="1.5pt">
                <v:stroke joinstyle="miter"/>
                <v:textbox>
                  <w:txbxContent>
                    <w:p w14:paraId="0E8BEA44" w14:textId="5809ADCF" w:rsidR="004872D5" w:rsidRPr="0071727B" w:rsidRDefault="004872D5" w:rsidP="004872D5">
                      <w:pPr>
                        <w:jc w:val="center"/>
                        <w:rPr>
                          <w:sz w:val="36"/>
                          <w:szCs w:val="36"/>
                          <w:rFonts w:hint="eastAsia"/>
                        </w:rPr>
                      </w:pPr>
                      <w:r>
                        <w:rPr>
                          <w:sz w:val="36"/>
                          <w:rFonts w:hint="eastAsia"/>
                        </w:rPr>
                        <w:t xml:space="preserve">我应该担心吗？</w:t>
                      </w:r>
                    </w:p>
                  </w:txbxContent>
                </v:textbox>
              </v:shape>
            </w:pict>
          </mc:Fallback>
        </mc:AlternateContent>
      </w:r>
    </w:p>
    <w:p w14:paraId="7B3524A2" w14:textId="2C6A028F" w:rsidR="0071727B" w:rsidRDefault="0071727B" w:rsidP="004872D5">
      <w:pPr>
        <w:jc w:val="both"/>
        <w:rPr>
          <w:noProof/>
          <w:sz w:val="40"/>
          <w:szCs w:val="40"/>
        </w:rPr>
      </w:pPr>
    </w:p>
    <w:p w14:paraId="5182BBA9" w14:textId="14DC3B2E" w:rsidR="0071727B" w:rsidRDefault="008E58CF" w:rsidP="004872D5">
      <w:pPr>
        <w:jc w:val="both"/>
        <w:rPr>
          <w:noProof/>
          <w:sz w:val="40"/>
          <w:szCs w:val="40"/>
        </w:rPr>
      </w:pPr>
      <w:r>
        <w:rPr>
          <w:rFonts w:hint="eastAsia"/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5699447F" wp14:editId="067873CE">
                <wp:simplePos x="0" y="0"/>
                <wp:positionH relativeFrom="column">
                  <wp:posOffset>4028960</wp:posOffset>
                </wp:positionH>
                <wp:positionV relativeFrom="paragraph">
                  <wp:posOffset>118283</wp:posOffset>
                </wp:positionV>
                <wp:extent cx="2218690" cy="1633855"/>
                <wp:effectExtent l="381000" t="12700" r="29210" b="29845"/>
                <wp:wrapNone/>
                <wp:docPr id="22" name="Cloud Callout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18690" cy="1633855"/>
                        </a:xfrm>
                        <a:prstGeom prst="cloudCallout">
                          <a:avLst>
                            <a:gd name="adj1" fmla="val -63997"/>
                            <a:gd name="adj2" fmla="val 5603"/>
                          </a:avLst>
                        </a:prstGeom>
                      </wps:spPr>
                      <wps:style>
                        <a:lnRef idx="3">
                          <a:schemeClr val="lt1"/>
                        </a:lnRef>
                        <a:fillRef idx="1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A025F28" w14:textId="4D264CCE" w:rsidR="0071727B" w:rsidRPr="0071727B" w:rsidRDefault="0071727B" w:rsidP="0071727B">
                            <w:pPr>
                              <w:jc w:val="center"/>
                              <w:rPr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hint="eastAsia"/>
                                <w:sz w:val="36"/>
                              </w:rPr>
                              <w:t>我能做什么？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5699447F" id="Cloud Callout 22" o:spid="_x0000_s1028" type="#_x0000_t106" style="position:absolute;left:0;text-align:left;margin-left:317.25pt;margin-top:9.3pt;width:174.7pt;height:128.6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" adj="-3023,12010" fillcolor="#4472c4 [3204]" strokecolor="white [3201]" strokeweight="1.5pt">
                <v:stroke joinstyle="miter"/>
                <v:textbox>
                  <w:txbxContent>
                    <w:p w14:paraId="2A025F28" w14:textId="4D264CCE" w:rsidR="0071727B" w:rsidRPr="0071727B" w:rsidRDefault="0071727B" w:rsidP="0071727B">
                      <w:pPr>
                        <w:jc w:val="center"/>
                        <w:rPr>
                          <w:sz w:val="36"/>
                          <w:szCs w:val="36"/>
                          <w:rFonts w:hint="eastAsia"/>
                        </w:rPr>
                      </w:pPr>
                      <w:r>
                        <w:rPr>
                          <w:sz w:val="36"/>
                          <w:rFonts w:hint="eastAsia"/>
                        </w:rPr>
                        <w:t xml:space="preserve">我能做什么？</w:t>
                      </w:r>
                    </w:p>
                  </w:txbxContent>
                </v:textbox>
              </v:shape>
            </w:pict>
          </mc:Fallback>
        </mc:AlternateContent>
      </w:r>
    </w:p>
    <w:p w14:paraId="0AE9717E" w14:textId="39FC086E" w:rsidR="00D373B8" w:rsidRPr="00EB496C" w:rsidRDefault="00D373B8" w:rsidP="00D373B8">
      <w:pPr>
        <w:pStyle w:val="Heading2"/>
        <w:rPr>
          <w:b/>
          <w:bCs/>
          <w:sz w:val="32"/>
          <w:szCs w:val="32"/>
        </w:rPr>
      </w:pPr>
    </w:p>
    <w:p w14:paraId="14534F3A" w14:textId="0460B62A" w:rsidR="00AD4A64" w:rsidRDefault="007E05D7" w:rsidP="00AD4A64">
      <w:pPr>
        <w:jc w:val="center"/>
      </w:pPr>
      <w:r>
        <w:rPr>
          <w:noProof/>
          <w:lang w:eastAsia="en-US"/>
        </w:rPr>
        <w:drawing>
          <wp:inline distT="0" distB="0" distL="0" distR="0" wp14:anchorId="46AAD929" wp14:editId="2359D0BD">
            <wp:extent cx="3100291" cy="2857500"/>
            <wp:effectExtent l="0" t="0" r="0" b="0"/>
            <wp:docPr id="11" name="Picture 11" descr="A picture containing foo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A picture containing food&#10;&#10;Description automatically generated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68007" cy="29199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4880D1" w14:textId="77777777" w:rsidR="00AD4A64" w:rsidRPr="00AD4A64" w:rsidRDefault="00AD4A64" w:rsidP="00AD4A64">
      <w:pPr>
        <w:jc w:val="center"/>
      </w:pPr>
    </w:p>
    <w:p w14:paraId="2B12BC37" w14:textId="25ABF4DB" w:rsidR="00747564" w:rsidRPr="00597684" w:rsidRDefault="00A70BF3" w:rsidP="0004286B">
      <w:pPr>
        <w:ind w:left="7920"/>
        <w:jc w:val="both"/>
        <w:rPr>
          <w:sz w:val="32"/>
          <w:szCs w:val="32"/>
        </w:rPr>
      </w:pPr>
      <w:r>
        <w:rPr>
          <w:rFonts w:hint="eastAsia"/>
          <w:b/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7C19A7E0" wp14:editId="6E614D5C">
                <wp:simplePos x="0" y="0"/>
                <wp:positionH relativeFrom="page">
                  <wp:align>center</wp:align>
                </wp:positionH>
                <wp:positionV relativeFrom="paragraph">
                  <wp:posOffset>57785</wp:posOffset>
                </wp:positionV>
                <wp:extent cx="3227832" cy="987552"/>
                <wp:effectExtent l="0" t="0" r="0" b="3175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27832" cy="987552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7DEB4527" w14:textId="2785BF27" w:rsidR="0004286B" w:rsidRPr="00A70BF3" w:rsidRDefault="0004286B" w:rsidP="00FE0245">
                            <w:pPr>
                              <w:jc w:val="center"/>
                              <w:rPr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hint="eastAsia"/>
                                <w:sz w:val="32"/>
                              </w:rPr>
                              <w:t>扫描二维码立即开始浏览</w:t>
                            </w:r>
                            <w:r>
                              <w:rPr>
                                <w:rFonts w:hint="eastAsia"/>
                                <w:sz w:val="32"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  <w:b/>
                                <w:sz w:val="32"/>
                              </w:rPr>
                              <w:t>HandholdMA.org</w:t>
                            </w:r>
                            <w:r>
                              <w:rPr>
                                <w:rFonts w:hint="eastAsia"/>
                                <w:sz w:val="32"/>
                              </w:rPr>
                              <w:t>！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type w14:anchorId="7C19A7E0" id="_x0000_t202" coordsize="21600,21600" o:spt="202" path="m,l,21600r21600,l21600,xe">
                <v:stroke joinstyle="miter"/>
                <v:path gradientshapeok="t" o:connecttype="rect"/>
              </v:shapetype>
              <v:shape id="Text Box 9" o:spid="_x0000_s1029" type="#_x0000_t202" style="position:absolute;left:0;text-align:left;margin-left:0;margin-top:4.55pt;width:254.15pt;height:77.75pt;z-index:251664384;visibility:visible;mso-wrap-style:square;mso-width-percent:0;mso-height-percent:0;mso-wrap-distance-left:9pt;mso-wrap-distance-top:0;mso-wrap-distance-right:9pt;mso-wrap-distance-bottom:0;mso-position-horizontal:center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" fillcolor="white [3201]" stroked="f" strokeweight=".5pt">
                <v:textbox>
                  <w:txbxContent>
                    <w:p w14:paraId="7DEB4527" w14:textId="2785BF27" w:rsidR="0004286B" w:rsidRPr="00A70BF3" w:rsidRDefault="0004286B" w:rsidP="00FE0245">
                      <w:pPr>
                        <w:jc w:val="center"/>
                        <w:rPr>
                          <w:sz w:val="32"/>
                          <w:szCs w:val="32"/>
                        </w:rPr>
                      </w:pPr>
                      <w:r>
                        <w:rPr>
                          <w:rFonts w:hint="eastAsia"/>
                          <w:sz w:val="32"/>
                        </w:rPr>
                        <w:t>扫描二维码立即开始浏览</w:t>
                      </w:r>
                      <w:r>
                        <w:rPr>
                          <w:rFonts w:hint="eastAsia"/>
                          <w:sz w:val="32"/>
                        </w:rPr>
                        <w:t xml:space="preserve"> </w:t>
                      </w:r>
                      <w:r>
                        <w:rPr>
                          <w:rFonts w:hint="eastAsia"/>
                          <w:b/>
                          <w:sz w:val="32"/>
                        </w:rPr>
                        <w:t>HandholdMA.org</w:t>
                      </w:r>
                      <w:r>
                        <w:rPr>
                          <w:rFonts w:hint="eastAsia"/>
                          <w:sz w:val="32"/>
                        </w:rPr>
                        <w:t>！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rFonts w:hint="eastAsia"/>
          <w:b/>
          <w:noProof/>
          <w:lang w:eastAsia="en-US"/>
        </w:rPr>
        <w:drawing>
          <wp:inline distT="0" distB="0" distL="0" distR="0" wp14:anchorId="06E5F923" wp14:editId="548EE1A5">
            <wp:extent cx="997527" cy="997527"/>
            <wp:effectExtent l="0" t="0" r="6350" b="6350"/>
            <wp:docPr id="23" name="Picture 23" descr="A picture containing draw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drawing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25913" cy="10259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747564" w:rsidRPr="00597684" w:rsidSect="004872D5">
      <w:headerReference w:type="even" r:id="rId12"/>
      <w:headerReference w:type="default" r:id="rId13"/>
      <w:footerReference w:type="default" r:id="rId14"/>
      <w:headerReference w:type="first" r:id="rId15"/>
      <w:pgSz w:w="12240" w:h="15840"/>
      <w:pgMar w:top="198" w:right="1440" w:bottom="1485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D49A0F0" w14:textId="77777777" w:rsidR="00FD4F98" w:rsidRDefault="00FD4F98" w:rsidP="002428F5">
      <w:r>
        <w:separator/>
      </w:r>
    </w:p>
  </w:endnote>
  <w:endnote w:type="continuationSeparator" w:id="0">
    <w:p w14:paraId="4819E4B2" w14:textId="77777777" w:rsidR="00FD4F98" w:rsidRDefault="00FD4F98" w:rsidP="002428F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256AFFE" w14:textId="40DB8CA9" w:rsidR="002428F5" w:rsidRDefault="000A4075">
    <w:pPr>
      <w:pStyle w:val="Footer"/>
    </w:pPr>
    <w:r>
      <w:rPr>
        <w:rFonts w:hint="eastAsia"/>
        <w:noProof/>
        <w:lang w:eastAsia="en-US"/>
      </w:rPr>
      <w:drawing>
        <wp:inline distT="0" distB="0" distL="0" distR="0" wp14:anchorId="1AB8C8EB" wp14:editId="4B7D52A9">
          <wp:extent cx="956772" cy="611989"/>
          <wp:effectExtent l="0" t="0" r="0" b="0"/>
          <wp:docPr id="6" name="Picture 6" descr="A screenshot of the MA Office of the Child Advocate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 descr="A screenshot of the MA Office of the Child Advocate 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80894" cy="62741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rPr>
        <w:rFonts w:hint="eastAsia"/>
      </w:rPr>
      <w:ptab w:relativeTo="margin" w:alignment="center" w:leader="none"/>
    </w:r>
    <w:r>
      <w:rPr>
        <w:rFonts w:hint="eastAsia"/>
        <w:noProof/>
        <w:lang w:eastAsia="en-US"/>
      </w:rPr>
      <w:drawing>
        <wp:inline distT="0" distB="0" distL="0" distR="0" wp14:anchorId="1409A7F9" wp14:editId="284B24D6">
          <wp:extent cx="780072" cy="697476"/>
          <wp:effectExtent l="0" t="0" r="0" b="1270"/>
          <wp:docPr id="8" name="Picture 8" descr="Mass Dept. of Mental Health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 descr="Mass Dept. of Mental Health logo&#10;&#10;Description automatically generated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08933" cy="72328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rPr>
        <w:rFonts w:hint="eastAsia"/>
      </w:rPr>
      <w:ptab w:relativeTo="margin" w:alignment="right" w:leader="none"/>
    </w:r>
    <w:r w:rsidR="006B1A9E">
      <w:rPr>
        <w:noProof/>
      </w:rPr>
      <w:drawing>
        <wp:inline distT="0" distB="0" distL="0" distR="0" wp14:anchorId="41B00A0F" wp14:editId="197EB30C">
          <wp:extent cx="1976543" cy="628650"/>
          <wp:effectExtent l="0" t="0" r="508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eohhs_logo.png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83144" cy="63074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4C9EBA9" w14:textId="77777777" w:rsidR="00FD4F98" w:rsidRDefault="00FD4F98" w:rsidP="002428F5">
      <w:r>
        <w:separator/>
      </w:r>
    </w:p>
  </w:footnote>
  <w:footnote w:type="continuationSeparator" w:id="0">
    <w:p w14:paraId="78AE3960" w14:textId="77777777" w:rsidR="00FD4F98" w:rsidRDefault="00FD4F98" w:rsidP="002428F5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4154C79" w14:textId="04DC3003" w:rsidR="002428F5" w:rsidRDefault="00FD4F98">
    <w:pPr>
      <w:pStyle w:val="Header"/>
    </w:pPr>
    <w:r>
      <w:pict w14:anchorId="0E2A9392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95690399" o:spid="_x0000_s2051" type="#_x0000_t75" alt="" style="position:absolute;margin-left:0;margin-top:0;width:467.6pt;height:316.6pt;z-index:-251653120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6571BD0" w14:textId="55394878" w:rsidR="002428F5" w:rsidRDefault="00FD4F98">
    <w:pPr>
      <w:pStyle w:val="Header"/>
    </w:pPr>
    <w:r>
      <w:pict w14:anchorId="119E0A2C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95690400" o:spid="_x0000_s2050" type="#_x0000_t75" alt="" style="position:absolute;margin-left:0;margin-top:0;width:467.6pt;height:316.6pt;z-index:-251650048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CA38BDB" w14:textId="4936818D" w:rsidR="002428F5" w:rsidRDefault="00FD4F98">
    <w:pPr>
      <w:pStyle w:val="Header"/>
    </w:pPr>
    <w:r>
      <w:pict w14:anchorId="4B14CCE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95690398" o:spid="_x0000_s2049" type="#_x0000_t75" alt="" style="position:absolute;margin-left:0;margin-top:0;width:467.6pt;height:316.6pt;z-index:-251656192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B3064F4"/>
    <w:multiLevelType w:val="hybridMultilevel"/>
    <w:tmpl w:val="501CB0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zMDUB0oaGFpaWBko6SsGpxcWZ+XkgBYa1ALqCiiMsAAAA"/>
  </w:docVars>
  <w:rsids>
    <w:rsidRoot w:val="003D74AB"/>
    <w:rsid w:val="0000204B"/>
    <w:rsid w:val="00011D76"/>
    <w:rsid w:val="000160BF"/>
    <w:rsid w:val="0004286B"/>
    <w:rsid w:val="000A4075"/>
    <w:rsid w:val="000E20C7"/>
    <w:rsid w:val="000E32B5"/>
    <w:rsid w:val="00161FE0"/>
    <w:rsid w:val="001C3F79"/>
    <w:rsid w:val="002428F5"/>
    <w:rsid w:val="002D71EF"/>
    <w:rsid w:val="00341D9C"/>
    <w:rsid w:val="003460C8"/>
    <w:rsid w:val="003D74AB"/>
    <w:rsid w:val="004872D5"/>
    <w:rsid w:val="004D4E08"/>
    <w:rsid w:val="004F57D4"/>
    <w:rsid w:val="00515059"/>
    <w:rsid w:val="00557318"/>
    <w:rsid w:val="00597684"/>
    <w:rsid w:val="00625B7F"/>
    <w:rsid w:val="006B1A9E"/>
    <w:rsid w:val="006C058B"/>
    <w:rsid w:val="006C5DB8"/>
    <w:rsid w:val="00702802"/>
    <w:rsid w:val="0071727B"/>
    <w:rsid w:val="00747564"/>
    <w:rsid w:val="007758CB"/>
    <w:rsid w:val="007E05D7"/>
    <w:rsid w:val="007F7689"/>
    <w:rsid w:val="008205B8"/>
    <w:rsid w:val="00854708"/>
    <w:rsid w:val="008A25CB"/>
    <w:rsid w:val="008E58CF"/>
    <w:rsid w:val="0095689E"/>
    <w:rsid w:val="00963729"/>
    <w:rsid w:val="00A70BF3"/>
    <w:rsid w:val="00A952A5"/>
    <w:rsid w:val="00AA73D6"/>
    <w:rsid w:val="00AD4A64"/>
    <w:rsid w:val="00AD4EC4"/>
    <w:rsid w:val="00B12BE4"/>
    <w:rsid w:val="00B3447E"/>
    <w:rsid w:val="00B465CA"/>
    <w:rsid w:val="00B820D1"/>
    <w:rsid w:val="00BB57A2"/>
    <w:rsid w:val="00BD57CC"/>
    <w:rsid w:val="00C40DB3"/>
    <w:rsid w:val="00C63E2E"/>
    <w:rsid w:val="00CB6228"/>
    <w:rsid w:val="00D16392"/>
    <w:rsid w:val="00D373B8"/>
    <w:rsid w:val="00DA00B6"/>
    <w:rsid w:val="00E91439"/>
    <w:rsid w:val="00EB2A6C"/>
    <w:rsid w:val="00EB496C"/>
    <w:rsid w:val="00F469B9"/>
    <w:rsid w:val="00F93C4A"/>
    <w:rsid w:val="00FA23FD"/>
    <w:rsid w:val="00FD4F98"/>
    <w:rsid w:val="00FE0245"/>
    <w:rsid w:val="00FF62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4CE5D7A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373B8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373B8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373B8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373B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D373B8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D373B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D373B8"/>
    <w:rPr>
      <w:rFonts w:asciiTheme="majorHAnsi" w:eastAsiaTheme="majorEastAsia" w:hAnsiTheme="majorHAnsi" w:cstheme="majorBidi"/>
      <w:color w:val="1F3763" w:themeColor="accent1" w:themeShade="7F"/>
    </w:rPr>
  </w:style>
  <w:style w:type="character" w:styleId="Hyperlink">
    <w:name w:val="Hyperlink"/>
    <w:basedOn w:val="DefaultParagraphFont"/>
    <w:uiPriority w:val="99"/>
    <w:unhideWhenUsed/>
    <w:rsid w:val="000E32B5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E32B5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2428F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428F5"/>
  </w:style>
  <w:style w:type="paragraph" w:styleId="Footer">
    <w:name w:val="footer"/>
    <w:basedOn w:val="Normal"/>
    <w:link w:val="FooterChar"/>
    <w:uiPriority w:val="99"/>
    <w:unhideWhenUsed/>
    <w:rsid w:val="002428F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428F5"/>
  </w:style>
  <w:style w:type="character" w:styleId="CommentReference">
    <w:name w:val="annotation reference"/>
    <w:basedOn w:val="DefaultParagraphFont"/>
    <w:uiPriority w:val="99"/>
    <w:semiHidden/>
    <w:unhideWhenUsed/>
    <w:rsid w:val="00FF626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F626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F626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F626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F6265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6265"/>
    <w:rPr>
      <w:rFonts w:ascii="Times New Roman" w:eastAsia="SimSu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6265"/>
    <w:rPr>
      <w:rFonts w:ascii="Times New Roman" w:eastAsia="SimSun" w:hAnsi="Times New Roman" w:cs="Times New Roman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373B8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373B8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373B8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373B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D373B8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D373B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D373B8"/>
    <w:rPr>
      <w:rFonts w:asciiTheme="majorHAnsi" w:eastAsiaTheme="majorEastAsia" w:hAnsiTheme="majorHAnsi" w:cstheme="majorBidi"/>
      <w:color w:val="1F3763" w:themeColor="accent1" w:themeShade="7F"/>
    </w:rPr>
  </w:style>
  <w:style w:type="character" w:styleId="Hyperlink">
    <w:name w:val="Hyperlink"/>
    <w:basedOn w:val="DefaultParagraphFont"/>
    <w:uiPriority w:val="99"/>
    <w:unhideWhenUsed/>
    <w:rsid w:val="000E32B5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E32B5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2428F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428F5"/>
  </w:style>
  <w:style w:type="paragraph" w:styleId="Footer">
    <w:name w:val="footer"/>
    <w:basedOn w:val="Normal"/>
    <w:link w:val="FooterChar"/>
    <w:uiPriority w:val="99"/>
    <w:unhideWhenUsed/>
    <w:rsid w:val="002428F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428F5"/>
  </w:style>
  <w:style w:type="character" w:styleId="CommentReference">
    <w:name w:val="annotation reference"/>
    <w:basedOn w:val="DefaultParagraphFont"/>
    <w:uiPriority w:val="99"/>
    <w:semiHidden/>
    <w:unhideWhenUsed/>
    <w:rsid w:val="00FF626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F626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F626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F626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F6265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6265"/>
    <w:rPr>
      <w:rFonts w:ascii="Times New Roman" w:eastAsia="SimSu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6265"/>
    <w:rPr>
      <w:rFonts w:ascii="Times New Roman" w:eastAsia="SimSu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23543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023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83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527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310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523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383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572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header" Target="header3.xml"/><Relationship Id="rId10" Type="http://schemas.openxmlformats.org/officeDocument/2006/relationships/image" Target="media/image2.png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7.png"/><Relationship Id="rId2" Type="http://schemas.openxmlformats.org/officeDocument/2006/relationships/image" Target="media/image6.png"/><Relationship Id="rId1" Type="http://schemas.openxmlformats.org/officeDocument/2006/relationships/image" Target="media/image5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SimSun"/>
        <a:cs typeface=""/>
      </a:majorFont>
      <a:minorFont>
        <a:latin typeface="Calibri" panose="020F0502020204030204"/>
        <a:ea typeface="SimSun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BF4BE90B-0E80-41F6-9205-0D9824D39C6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2</Words>
  <Characters>7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lly English</dc:creator>
  <cp:keywords/>
  <dc:description/>
  <cp:lastModifiedBy> </cp:lastModifiedBy>
  <cp:revision>4</cp:revision>
  <dcterms:created xsi:type="dcterms:W3CDTF">2020-10-20T16:37:00Z</dcterms:created>
  <dcterms:modified xsi:type="dcterms:W3CDTF">2020-10-26T14:46:00Z</dcterms:modified>
</cp:coreProperties>
</file>